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DF29DF" w14:textId="0A8C7D50" w:rsidR="00204842" w:rsidRPr="00204842" w:rsidRDefault="00701BC9" w:rsidP="007C0436">
      <w:pPr>
        <w:widowControl/>
        <w:wordWrap/>
        <w:autoSpaceDE/>
        <w:autoSpaceDN/>
        <w:spacing w:line="240" w:lineRule="auto"/>
        <w:rPr>
          <w:rFonts w:eastAsiaTheme="minorEastAsia" w:cs="Times New Roman"/>
          <w:szCs w:val="24"/>
        </w:rPr>
      </w:pPr>
      <w:bookmarkStart w:id="0" w:name="_Hlk144123937"/>
      <w:r w:rsidRPr="00701BC9">
        <w:rPr>
          <w:rFonts w:cs="Times New Roman"/>
          <w:szCs w:val="24"/>
        </w:rPr>
        <w:t xml:space="preserve">Supplementary </w:t>
      </w:r>
      <w:r>
        <w:rPr>
          <w:rFonts w:cs="Times New Roman"/>
          <w:szCs w:val="24"/>
        </w:rPr>
        <w:t>M</w:t>
      </w:r>
      <w:r w:rsidRPr="00701BC9">
        <w:rPr>
          <w:rFonts w:cs="Times New Roman"/>
          <w:szCs w:val="24"/>
        </w:rPr>
        <w:t>aterial</w:t>
      </w:r>
      <w:r>
        <w:rPr>
          <w:rFonts w:cs="Times New Roman"/>
          <w:szCs w:val="24"/>
        </w:rPr>
        <w:t xml:space="preserve"> </w:t>
      </w:r>
      <w:r w:rsidR="0045640C" w:rsidRPr="00564FEF">
        <w:rPr>
          <w:rFonts w:cs="Times New Roman"/>
          <w:szCs w:val="24"/>
        </w:rPr>
        <w:t>1. Distribution of study population and COVID-19-related overtime work by COVID-19-related workloads among EMS providers in Seoul (N=693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974"/>
        <w:gridCol w:w="1589"/>
        <w:gridCol w:w="2068"/>
        <w:gridCol w:w="1439"/>
      </w:tblGrid>
      <w:tr w:rsidR="0045640C" w:rsidRPr="00FF5A33" w14:paraId="5DB367E1" w14:textId="77777777" w:rsidTr="00FD190A">
        <w:trPr>
          <w:trHeight w:val="271"/>
        </w:trPr>
        <w:tc>
          <w:tcPr>
            <w:tcW w:w="219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376078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t xml:space="preserve"> </w:t>
            </w:r>
          </w:p>
        </w:tc>
        <w:tc>
          <w:tcPr>
            <w:tcW w:w="87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B5661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t>Total</w:t>
            </w:r>
          </w:p>
        </w:tc>
        <w:tc>
          <w:tcPr>
            <w:tcW w:w="11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7FD91C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t xml:space="preserve">Experience of </w:t>
            </w: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br/>
              <w:t xml:space="preserve">COVID-19-related </w:t>
            </w: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br/>
              <w:t>overtime work</w:t>
            </w:r>
          </w:p>
        </w:tc>
        <w:tc>
          <w:tcPr>
            <w:tcW w:w="79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CEE852" w14:textId="242EE9DB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t>p-value</w:t>
            </w:r>
            <w:r w:rsidR="00176594" w:rsidRPr="006E0043">
              <w:rPr>
                <w:rFonts w:cs="Times New Roman"/>
                <w:color w:val="000000"/>
                <w:kern w:val="0"/>
                <w:sz w:val="20"/>
                <w:szCs w:val="18"/>
                <w:vertAlign w:val="superscript"/>
              </w:rPr>
              <w:t>1</w:t>
            </w:r>
          </w:p>
        </w:tc>
      </w:tr>
      <w:tr w:rsidR="0045640C" w:rsidRPr="00FF5A33" w14:paraId="43F5C3CF" w14:textId="77777777" w:rsidTr="00FD190A">
        <w:trPr>
          <w:trHeight w:val="191"/>
        </w:trPr>
        <w:tc>
          <w:tcPr>
            <w:tcW w:w="219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6A517A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883CC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t>N (%)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8F739B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t>N (%)</w:t>
            </w:r>
          </w:p>
        </w:tc>
        <w:tc>
          <w:tcPr>
            <w:tcW w:w="79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152E3B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</w:p>
        </w:tc>
      </w:tr>
      <w:tr w:rsidR="0045640C" w:rsidRPr="00FF5A33" w14:paraId="395B2379" w14:textId="77777777" w:rsidTr="00BD5B2C">
        <w:trPr>
          <w:trHeight w:val="395"/>
        </w:trPr>
        <w:tc>
          <w:tcPr>
            <w:tcW w:w="219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65B31E" w14:textId="77777777" w:rsidR="0045640C" w:rsidRPr="006E0043" w:rsidRDefault="0045640C" w:rsidP="00BD5B2C">
            <w:pPr>
              <w:widowControl/>
              <w:wordWrap/>
              <w:autoSpaceDE/>
              <w:autoSpaceDN/>
              <w:spacing w:line="240" w:lineRule="auto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kern w:val="0"/>
                <w:sz w:val="20"/>
                <w:szCs w:val="18"/>
              </w:rPr>
              <w:t>Overall</w:t>
            </w:r>
          </w:p>
        </w:tc>
        <w:tc>
          <w:tcPr>
            <w:tcW w:w="8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55459" w14:textId="77777777" w:rsidR="0045640C" w:rsidRPr="006E0043" w:rsidRDefault="0045640C" w:rsidP="00BD5B2C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sz w:val="20"/>
                <w:szCs w:val="18"/>
              </w:rPr>
              <w:t>693 (100.0)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D1BAFD" w14:textId="77777777" w:rsidR="0045640C" w:rsidRPr="006E0043" w:rsidRDefault="0045640C" w:rsidP="00BD5B2C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sz w:val="20"/>
                <w:szCs w:val="18"/>
              </w:rPr>
              <w:t>514 (74.2)</w:t>
            </w:r>
          </w:p>
        </w:tc>
        <w:tc>
          <w:tcPr>
            <w:tcW w:w="79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F61E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000000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color w:val="000000"/>
                <w:sz w:val="20"/>
                <w:szCs w:val="18"/>
              </w:rPr>
              <w:t> </w:t>
            </w:r>
          </w:p>
        </w:tc>
      </w:tr>
      <w:tr w:rsidR="0045640C" w:rsidRPr="00FF5A33" w14:paraId="6BDFB4AB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6CA2E8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Received COVID-19 Screening test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B2A932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11DA6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F36E6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&lt;0.001</w:t>
            </w:r>
          </w:p>
        </w:tc>
      </w:tr>
      <w:tr w:rsidR="0045640C" w:rsidRPr="00FF5A33" w14:paraId="1DC1BEE0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22EE0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111C7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382 (55.1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7CD57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257 (67.3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174513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1CAAC27D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C44A1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5BA02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311 (44.9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1C2122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257 (82.6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2FDFD5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01579E03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F3F7F2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COVID-19-related self-quarantine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7BE42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EC222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E618F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&lt;0.001</w:t>
            </w:r>
          </w:p>
        </w:tc>
      </w:tr>
      <w:tr w:rsidR="0045640C" w:rsidRPr="00FF5A33" w14:paraId="1CDC1071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557F02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F61FC1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349 (50.4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2D250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234 (67.0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F1C9E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4AA29BCF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6F9166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29C16E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344 (49.6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EE8ED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280 (81.4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EA03D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5E683C9E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40375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Experience of COVID-19 infection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977745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C75F2B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9ACAF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0.960</w:t>
            </w:r>
          </w:p>
        </w:tc>
      </w:tr>
      <w:tr w:rsidR="0045640C" w:rsidRPr="00FF5A33" w14:paraId="722FCA82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EA54A9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BEBA6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685 (98.8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00CCB1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508 (74.2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B977A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75325D6E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78C7D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97BBF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8 (1.2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125D99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6 (75.0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9DAE3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7B3EB035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374E28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Experience of not going home after work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BE1E7C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A45F9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F467CB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&lt;0.001</w:t>
            </w:r>
          </w:p>
        </w:tc>
      </w:tr>
      <w:tr w:rsidR="0045640C" w:rsidRPr="00FF5A33" w14:paraId="3554998B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FADCD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F5DF4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516 (74.5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832D63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365 (70.7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710835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526722FF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933D7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AAD60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177 (25.5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E0A5EC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149 (84.2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4A4C8B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644FB8BD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B67AC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Perceived increase in workload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923FCD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A664D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76EC2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0.009</w:t>
            </w:r>
          </w:p>
        </w:tc>
      </w:tr>
      <w:tr w:rsidR="0045640C" w:rsidRPr="00FF5A33" w14:paraId="6D58A1A0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6F198D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342FD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48 (6.9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1BD0A7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28 (58.3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205B3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017F332C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3D63FE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3204A1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645 (93.1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E869FB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486 (75.3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36A5B1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09B9E6EA" w14:textId="77777777" w:rsidTr="00FD190A">
        <w:trPr>
          <w:trHeight w:val="42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DAD77C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Experience of lack of time for </w:t>
            </w:r>
            <w:r w:rsidRPr="006E0043">
              <w:rPr>
                <w:rFonts w:cs="Times New Roman"/>
                <w:sz w:val="20"/>
                <w:szCs w:val="18"/>
              </w:rPr>
              <w:br/>
              <w:t>administrative work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8961D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7CABB3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D3C1AD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0.017</w:t>
            </w:r>
          </w:p>
        </w:tc>
      </w:tr>
      <w:tr w:rsidR="0045640C" w:rsidRPr="00FF5A33" w14:paraId="7C763BEA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DC430D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050B5D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53 (7.6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91A6C2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32 (60.4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B72E41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6321B15C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E58B13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15368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640 (92.4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DA0F6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482 (75.3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8E5A0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110512E3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9E144E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Experience of difficulty in </w:t>
            </w:r>
            <w:r w:rsidRPr="006E0043">
              <w:rPr>
                <w:rFonts w:cs="Times New Roman"/>
                <w:sz w:val="20"/>
                <w:szCs w:val="18"/>
              </w:rPr>
              <w:br/>
              <w:t>selecting a hospital to transfer a patient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7DADC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819DE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92F671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&lt;0.001</w:t>
            </w:r>
          </w:p>
        </w:tc>
      </w:tr>
      <w:tr w:rsidR="0045640C" w:rsidRPr="00FF5A33" w14:paraId="38037E02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B24D09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41F91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27 (3.9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FD77E9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11 (40.7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EE2B6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1E412289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05F508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9619BB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666 (96.1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661571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503 (75.5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51694B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449D9E47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D6B5C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Experience of transferring the patient </w:t>
            </w:r>
            <w:r w:rsidRPr="006E0043">
              <w:rPr>
                <w:rFonts w:cs="Times New Roman"/>
                <w:sz w:val="20"/>
                <w:szCs w:val="18"/>
              </w:rPr>
              <w:br/>
              <w:t>to the outside of service area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07EB6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DFC2E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4455D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&lt;0.001</w:t>
            </w:r>
          </w:p>
        </w:tc>
      </w:tr>
      <w:tr w:rsidR="0045640C" w:rsidRPr="00FF5A33" w14:paraId="4F5EACA8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CDD1B9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F38E70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34 (4.9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AC0547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16 (47.1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533D2C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75C14972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12839E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503564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659 (95.1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1D13DF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498 (75.6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9023FC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0F47A065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2B7E85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Experience of waiting more than an hour </w:t>
            </w:r>
            <w:r w:rsidRPr="006E0043">
              <w:rPr>
                <w:rFonts w:cs="Times New Roman"/>
                <w:sz w:val="20"/>
                <w:szCs w:val="18"/>
              </w:rPr>
              <w:br/>
              <w:t>after transferring the patient to the hospital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A18192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F47BED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4334A6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&lt;0.001</w:t>
            </w:r>
          </w:p>
        </w:tc>
      </w:tr>
      <w:tr w:rsidR="0045640C" w:rsidRPr="00FF5A33" w14:paraId="78EE6073" w14:textId="77777777" w:rsidTr="00FD190A">
        <w:trPr>
          <w:trHeight w:val="191"/>
        </w:trPr>
        <w:tc>
          <w:tcPr>
            <w:tcW w:w="219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E0FF3C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No</w:t>
            </w:r>
          </w:p>
        </w:tc>
        <w:tc>
          <w:tcPr>
            <w:tcW w:w="87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AC71A5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24 (3.5)</w:t>
            </w:r>
          </w:p>
        </w:tc>
        <w:tc>
          <w:tcPr>
            <w:tcW w:w="114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90A069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10 (41.7)</w:t>
            </w:r>
          </w:p>
        </w:tc>
        <w:tc>
          <w:tcPr>
            <w:tcW w:w="79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668AFB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77EE7617" w14:textId="77777777" w:rsidTr="00FD190A">
        <w:trPr>
          <w:trHeight w:val="191"/>
        </w:trPr>
        <w:tc>
          <w:tcPr>
            <w:tcW w:w="219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F70E7E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kern w:val="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 xml:space="preserve">   Yes</w:t>
            </w:r>
          </w:p>
        </w:tc>
        <w:tc>
          <w:tcPr>
            <w:tcW w:w="87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F3E397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669 (96.5)</w:t>
            </w:r>
          </w:p>
        </w:tc>
        <w:tc>
          <w:tcPr>
            <w:tcW w:w="1140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6F26BE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  <w:r w:rsidRPr="006E0043">
              <w:rPr>
                <w:rFonts w:cs="Times New Roman"/>
                <w:sz w:val="20"/>
                <w:szCs w:val="18"/>
              </w:rPr>
              <w:t>504 (75.3)</w:t>
            </w:r>
          </w:p>
        </w:tc>
        <w:tc>
          <w:tcPr>
            <w:tcW w:w="793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2E2FDA" w14:textId="77777777" w:rsidR="0045640C" w:rsidRPr="006E0043" w:rsidRDefault="0045640C" w:rsidP="00355C8E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cs="Times New Roman"/>
                <w:color w:val="FF0000"/>
                <w:sz w:val="20"/>
                <w:szCs w:val="18"/>
              </w:rPr>
            </w:pPr>
          </w:p>
        </w:tc>
      </w:tr>
      <w:tr w:rsidR="0045640C" w:rsidRPr="00FF5A33" w14:paraId="1F86308C" w14:textId="77777777" w:rsidTr="00FD190A">
        <w:trPr>
          <w:trHeight w:val="25"/>
        </w:trPr>
        <w:tc>
          <w:tcPr>
            <w:tcW w:w="5000" w:type="pct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835465" w14:textId="7E7CDDA2" w:rsidR="00205AFE" w:rsidRPr="00205AFE" w:rsidRDefault="00205AFE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205AFE">
              <w:rPr>
                <w:rFonts w:cs="Myriad Pro"/>
                <w:color w:val="000000"/>
                <w:sz w:val="18"/>
                <w:szCs w:val="18"/>
              </w:rPr>
              <w:t>EMS, emergency medical services; COVID-19, coronavirus disease 2019</w:t>
            </w:r>
            <w:r>
              <w:rPr>
                <w:rFonts w:cs="Myriad Pro"/>
                <w:color w:val="000000"/>
                <w:sz w:val="18"/>
                <w:szCs w:val="18"/>
              </w:rPr>
              <w:t>.</w:t>
            </w:r>
          </w:p>
          <w:p w14:paraId="12353D87" w14:textId="232313E9" w:rsidR="0045640C" w:rsidRPr="00FF5A33" w:rsidRDefault="00176594" w:rsidP="00355C8E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cs="Times New Roman"/>
                <w:color w:val="000000"/>
                <w:szCs w:val="20"/>
              </w:rPr>
            </w:pPr>
            <w:r>
              <w:rPr>
                <w:rFonts w:cs="Times New Roman"/>
                <w:color w:val="000000"/>
                <w:kern w:val="0"/>
                <w:sz w:val="18"/>
                <w:szCs w:val="18"/>
                <w:vertAlign w:val="superscript"/>
              </w:rPr>
              <w:t>1</w:t>
            </w:r>
            <w:r w:rsidR="0045640C" w:rsidRPr="00FF5A33">
              <w:rPr>
                <w:rFonts w:cs="Times New Roman"/>
                <w:color w:val="000000"/>
                <w:kern w:val="0"/>
                <w:sz w:val="18"/>
                <w:szCs w:val="18"/>
              </w:rPr>
              <w:t>P‐value of the chi‐square test comparing the prevalence of overtime work across different groups.</w:t>
            </w:r>
          </w:p>
        </w:tc>
      </w:tr>
    </w:tbl>
    <w:p w14:paraId="7A012FCA" w14:textId="77777777" w:rsidR="0045640C" w:rsidRPr="00FF5A33" w:rsidRDefault="0045640C" w:rsidP="0045640C">
      <w:pPr>
        <w:widowControl/>
        <w:wordWrap/>
        <w:autoSpaceDE/>
        <w:autoSpaceDN/>
        <w:spacing w:line="240" w:lineRule="auto"/>
        <w:rPr>
          <w:rFonts w:cs="Times New Roman"/>
          <w:sz w:val="24"/>
          <w:szCs w:val="28"/>
        </w:rPr>
      </w:pPr>
    </w:p>
    <w:p w14:paraId="1A935CC9" w14:textId="430B2DC4" w:rsidR="0045640C" w:rsidRPr="00FF5A33" w:rsidRDefault="0045640C" w:rsidP="0045640C">
      <w:pPr>
        <w:widowControl/>
        <w:wordWrap/>
        <w:autoSpaceDE/>
        <w:autoSpaceDN/>
        <w:rPr>
          <w:rFonts w:cs="Times New Roman"/>
          <w:sz w:val="24"/>
          <w:szCs w:val="28"/>
        </w:rPr>
      </w:pPr>
      <w:bookmarkStart w:id="1" w:name="_GoBack"/>
      <w:bookmarkEnd w:id="0"/>
      <w:bookmarkEnd w:id="1"/>
    </w:p>
    <w:sectPr w:rsidR="0045640C" w:rsidRPr="00FF5A33" w:rsidSect="007A1C7F">
      <w:pgSz w:w="11906" w:h="16838" w:code="9"/>
      <w:pgMar w:top="1418" w:right="1418" w:bottom="1418" w:left="1418" w:header="851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188653" w14:textId="77777777" w:rsidR="00F158BD" w:rsidRDefault="00F158BD" w:rsidP="000A0E4E">
      <w:pPr>
        <w:spacing w:line="240" w:lineRule="auto"/>
      </w:pPr>
      <w:r>
        <w:separator/>
      </w:r>
    </w:p>
  </w:endnote>
  <w:endnote w:type="continuationSeparator" w:id="0">
    <w:p w14:paraId="30C7A940" w14:textId="77777777" w:rsidR="00F158BD" w:rsidRDefault="00F158BD" w:rsidP="000A0E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굴림">
    <w:altName w:val="Gulim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BB25E7" w14:textId="77777777" w:rsidR="00F158BD" w:rsidRDefault="00F158BD" w:rsidP="000A0E4E">
      <w:pPr>
        <w:spacing w:line="240" w:lineRule="auto"/>
      </w:pPr>
      <w:r>
        <w:separator/>
      </w:r>
    </w:p>
  </w:footnote>
  <w:footnote w:type="continuationSeparator" w:id="0">
    <w:p w14:paraId="589B8B72" w14:textId="77777777" w:rsidR="00F158BD" w:rsidRDefault="00F158BD" w:rsidP="000A0E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3C457E"/>
    <w:multiLevelType w:val="hybridMultilevel"/>
    <w:tmpl w:val="C2F4C53A"/>
    <w:lvl w:ilvl="0" w:tplc="B4EA0D9E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654C622E"/>
    <w:multiLevelType w:val="hybridMultilevel"/>
    <w:tmpl w:val="A89E1FC4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">
    <w:nsid w:val="77060213"/>
    <w:multiLevelType w:val="hybridMultilevel"/>
    <w:tmpl w:val="5298152C"/>
    <w:lvl w:ilvl="0" w:tplc="D9F413F8">
      <w:start w:val="1"/>
      <w:numFmt w:val="decimalEnclosedCircle"/>
      <w:lvlText w:val="%1"/>
      <w:lvlJc w:val="left"/>
      <w:pPr>
        <w:ind w:left="760" w:hanging="360"/>
      </w:pPr>
      <w:rPr>
        <w:rFonts w:ascii="맑은 고딕" w:eastAsia="맑은 고딕" w:hAnsi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7C0D5BE3"/>
    <w:multiLevelType w:val="hybridMultilevel"/>
    <w:tmpl w:val="37924892"/>
    <w:lvl w:ilvl="0" w:tplc="DF3A4DB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MDC3NDY2NTY3NTFX0lEKTi0uzszPAykwNqgFAOaynMg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맑은 고딕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pwrfeeas5wra0e00ws5r0zr995re2ww259s&quot;&gt;My EndNote Library&lt;record-ids&gt;&lt;item&gt;1800&lt;/item&gt;&lt;item&gt;1801&lt;/item&gt;&lt;item&gt;1814&lt;/item&gt;&lt;/record-ids&gt;&lt;/item&gt;&lt;/Libraries&gt;"/>
  </w:docVars>
  <w:rsids>
    <w:rsidRoot w:val="00CC5AC7"/>
    <w:rsid w:val="00000E39"/>
    <w:rsid w:val="000129BE"/>
    <w:rsid w:val="00012FF3"/>
    <w:rsid w:val="00015046"/>
    <w:rsid w:val="000218DE"/>
    <w:rsid w:val="00023578"/>
    <w:rsid w:val="00027EBB"/>
    <w:rsid w:val="00030FBB"/>
    <w:rsid w:val="00035CED"/>
    <w:rsid w:val="00042DFA"/>
    <w:rsid w:val="00044BC8"/>
    <w:rsid w:val="000450D9"/>
    <w:rsid w:val="000454C3"/>
    <w:rsid w:val="000504B9"/>
    <w:rsid w:val="000523B6"/>
    <w:rsid w:val="0005642A"/>
    <w:rsid w:val="00064982"/>
    <w:rsid w:val="00065332"/>
    <w:rsid w:val="00091213"/>
    <w:rsid w:val="000A0DC7"/>
    <w:rsid w:val="000A0E4E"/>
    <w:rsid w:val="000A442D"/>
    <w:rsid w:val="000B0231"/>
    <w:rsid w:val="000B14D3"/>
    <w:rsid w:val="000B1D98"/>
    <w:rsid w:val="000B1EF6"/>
    <w:rsid w:val="000B288A"/>
    <w:rsid w:val="000C0DD0"/>
    <w:rsid w:val="000D3489"/>
    <w:rsid w:val="000D4ECA"/>
    <w:rsid w:val="000D7453"/>
    <w:rsid w:val="000E5E83"/>
    <w:rsid w:val="000F3C4D"/>
    <w:rsid w:val="0010237F"/>
    <w:rsid w:val="00102E99"/>
    <w:rsid w:val="00106A15"/>
    <w:rsid w:val="0010755E"/>
    <w:rsid w:val="00107E9B"/>
    <w:rsid w:val="001105DD"/>
    <w:rsid w:val="00112CEE"/>
    <w:rsid w:val="00117B70"/>
    <w:rsid w:val="00120BA1"/>
    <w:rsid w:val="00127679"/>
    <w:rsid w:val="00143664"/>
    <w:rsid w:val="00145547"/>
    <w:rsid w:val="00147A08"/>
    <w:rsid w:val="00150771"/>
    <w:rsid w:val="00150AF3"/>
    <w:rsid w:val="00150FB4"/>
    <w:rsid w:val="0017656B"/>
    <w:rsid w:val="00176594"/>
    <w:rsid w:val="00176DD2"/>
    <w:rsid w:val="00184BB5"/>
    <w:rsid w:val="00186752"/>
    <w:rsid w:val="00193E4B"/>
    <w:rsid w:val="00194618"/>
    <w:rsid w:val="001A2137"/>
    <w:rsid w:val="001A67B8"/>
    <w:rsid w:val="001B27F0"/>
    <w:rsid w:val="001B331D"/>
    <w:rsid w:val="001C25E1"/>
    <w:rsid w:val="001C2FBE"/>
    <w:rsid w:val="001C6263"/>
    <w:rsid w:val="001D2D0A"/>
    <w:rsid w:val="001D54A5"/>
    <w:rsid w:val="001F04CA"/>
    <w:rsid w:val="001F5D9B"/>
    <w:rsid w:val="00201CE8"/>
    <w:rsid w:val="00204842"/>
    <w:rsid w:val="00204F28"/>
    <w:rsid w:val="00205AFE"/>
    <w:rsid w:val="00227222"/>
    <w:rsid w:val="00233BFB"/>
    <w:rsid w:val="00234579"/>
    <w:rsid w:val="00234C5E"/>
    <w:rsid w:val="0026040B"/>
    <w:rsid w:val="0026538F"/>
    <w:rsid w:val="00266D0A"/>
    <w:rsid w:val="00266DEB"/>
    <w:rsid w:val="002676C3"/>
    <w:rsid w:val="0027125D"/>
    <w:rsid w:val="00281598"/>
    <w:rsid w:val="0028683C"/>
    <w:rsid w:val="002974B2"/>
    <w:rsid w:val="00297817"/>
    <w:rsid w:val="002B1A5B"/>
    <w:rsid w:val="002C3295"/>
    <w:rsid w:val="002C3587"/>
    <w:rsid w:val="002C6A96"/>
    <w:rsid w:val="002D530B"/>
    <w:rsid w:val="002E07CD"/>
    <w:rsid w:val="002F2E0F"/>
    <w:rsid w:val="00304F84"/>
    <w:rsid w:val="00310097"/>
    <w:rsid w:val="00310B1D"/>
    <w:rsid w:val="003265BA"/>
    <w:rsid w:val="003277DD"/>
    <w:rsid w:val="00344640"/>
    <w:rsid w:val="003470BD"/>
    <w:rsid w:val="003509CE"/>
    <w:rsid w:val="00350C39"/>
    <w:rsid w:val="003553FF"/>
    <w:rsid w:val="00355BFD"/>
    <w:rsid w:val="00362E57"/>
    <w:rsid w:val="003646EF"/>
    <w:rsid w:val="0036525E"/>
    <w:rsid w:val="00365400"/>
    <w:rsid w:val="00373CF9"/>
    <w:rsid w:val="0038116E"/>
    <w:rsid w:val="00395C60"/>
    <w:rsid w:val="003A3A02"/>
    <w:rsid w:val="003A3FBB"/>
    <w:rsid w:val="003B68D4"/>
    <w:rsid w:val="003B7F69"/>
    <w:rsid w:val="003C3D56"/>
    <w:rsid w:val="003C58AA"/>
    <w:rsid w:val="003D466C"/>
    <w:rsid w:val="003E39E4"/>
    <w:rsid w:val="003F6E9B"/>
    <w:rsid w:val="003F6FFD"/>
    <w:rsid w:val="00403629"/>
    <w:rsid w:val="00406190"/>
    <w:rsid w:val="0040676F"/>
    <w:rsid w:val="00425C25"/>
    <w:rsid w:val="00425D5A"/>
    <w:rsid w:val="00425E40"/>
    <w:rsid w:val="004279B3"/>
    <w:rsid w:val="004312B5"/>
    <w:rsid w:val="00434FBB"/>
    <w:rsid w:val="00435D4E"/>
    <w:rsid w:val="004402FC"/>
    <w:rsid w:val="00447CCD"/>
    <w:rsid w:val="0045640C"/>
    <w:rsid w:val="00465C5D"/>
    <w:rsid w:val="00475772"/>
    <w:rsid w:val="00475971"/>
    <w:rsid w:val="00487AA6"/>
    <w:rsid w:val="004A5C48"/>
    <w:rsid w:val="004A69CE"/>
    <w:rsid w:val="004B336B"/>
    <w:rsid w:val="004C0187"/>
    <w:rsid w:val="004C537B"/>
    <w:rsid w:val="004C7D79"/>
    <w:rsid w:val="004D07C7"/>
    <w:rsid w:val="004D3022"/>
    <w:rsid w:val="004E27AA"/>
    <w:rsid w:val="004E7DF2"/>
    <w:rsid w:val="004F3349"/>
    <w:rsid w:val="004F6989"/>
    <w:rsid w:val="005014AA"/>
    <w:rsid w:val="00513B34"/>
    <w:rsid w:val="00514182"/>
    <w:rsid w:val="00514F49"/>
    <w:rsid w:val="00530BC5"/>
    <w:rsid w:val="005325E0"/>
    <w:rsid w:val="0053391D"/>
    <w:rsid w:val="00543FBB"/>
    <w:rsid w:val="005629B1"/>
    <w:rsid w:val="00564FEF"/>
    <w:rsid w:val="0057403D"/>
    <w:rsid w:val="0058407B"/>
    <w:rsid w:val="00586084"/>
    <w:rsid w:val="00590520"/>
    <w:rsid w:val="005B0BBC"/>
    <w:rsid w:val="005B2C00"/>
    <w:rsid w:val="005B5DB3"/>
    <w:rsid w:val="005C031D"/>
    <w:rsid w:val="005C077A"/>
    <w:rsid w:val="005C36C5"/>
    <w:rsid w:val="005D0C35"/>
    <w:rsid w:val="005D3819"/>
    <w:rsid w:val="00615DA9"/>
    <w:rsid w:val="0061611A"/>
    <w:rsid w:val="00633A57"/>
    <w:rsid w:val="00635CAC"/>
    <w:rsid w:val="006371A3"/>
    <w:rsid w:val="00646F3E"/>
    <w:rsid w:val="00655180"/>
    <w:rsid w:val="00660D41"/>
    <w:rsid w:val="0066395E"/>
    <w:rsid w:val="006658B0"/>
    <w:rsid w:val="00670136"/>
    <w:rsid w:val="006725FD"/>
    <w:rsid w:val="00673B19"/>
    <w:rsid w:val="00675E34"/>
    <w:rsid w:val="00677D1E"/>
    <w:rsid w:val="00681E8B"/>
    <w:rsid w:val="006852AC"/>
    <w:rsid w:val="006865A6"/>
    <w:rsid w:val="006A42B9"/>
    <w:rsid w:val="006A4AC2"/>
    <w:rsid w:val="006B2636"/>
    <w:rsid w:val="006C002C"/>
    <w:rsid w:val="006C7F39"/>
    <w:rsid w:val="006D0704"/>
    <w:rsid w:val="006D32A3"/>
    <w:rsid w:val="006D3A9D"/>
    <w:rsid w:val="006D6E4A"/>
    <w:rsid w:val="006E0043"/>
    <w:rsid w:val="006E1B8A"/>
    <w:rsid w:val="006E4901"/>
    <w:rsid w:val="006F12E4"/>
    <w:rsid w:val="006F6909"/>
    <w:rsid w:val="00700142"/>
    <w:rsid w:val="00701BC9"/>
    <w:rsid w:val="00705021"/>
    <w:rsid w:val="00714FD0"/>
    <w:rsid w:val="00723424"/>
    <w:rsid w:val="007237E6"/>
    <w:rsid w:val="00726F45"/>
    <w:rsid w:val="00731CF9"/>
    <w:rsid w:val="00732EFC"/>
    <w:rsid w:val="007409DB"/>
    <w:rsid w:val="0074472E"/>
    <w:rsid w:val="00745EAA"/>
    <w:rsid w:val="00750423"/>
    <w:rsid w:val="00751CD6"/>
    <w:rsid w:val="00764FCE"/>
    <w:rsid w:val="00771381"/>
    <w:rsid w:val="00776E45"/>
    <w:rsid w:val="007A1C7F"/>
    <w:rsid w:val="007A44B1"/>
    <w:rsid w:val="007C0436"/>
    <w:rsid w:val="007C0E39"/>
    <w:rsid w:val="007C2987"/>
    <w:rsid w:val="007C6816"/>
    <w:rsid w:val="007F074F"/>
    <w:rsid w:val="0080072D"/>
    <w:rsid w:val="008050E7"/>
    <w:rsid w:val="0080756E"/>
    <w:rsid w:val="00824F50"/>
    <w:rsid w:val="008256A9"/>
    <w:rsid w:val="008429D3"/>
    <w:rsid w:val="008506DD"/>
    <w:rsid w:val="00854535"/>
    <w:rsid w:val="00864010"/>
    <w:rsid w:val="0086620C"/>
    <w:rsid w:val="0086690D"/>
    <w:rsid w:val="0087053B"/>
    <w:rsid w:val="008720B9"/>
    <w:rsid w:val="0087770A"/>
    <w:rsid w:val="008B5983"/>
    <w:rsid w:val="008C452C"/>
    <w:rsid w:val="008D26BB"/>
    <w:rsid w:val="008D701A"/>
    <w:rsid w:val="008E3541"/>
    <w:rsid w:val="008E4C38"/>
    <w:rsid w:val="008F5AF2"/>
    <w:rsid w:val="008F7A07"/>
    <w:rsid w:val="009004A5"/>
    <w:rsid w:val="00902A93"/>
    <w:rsid w:val="009071FA"/>
    <w:rsid w:val="00920C88"/>
    <w:rsid w:val="009218EB"/>
    <w:rsid w:val="009228AA"/>
    <w:rsid w:val="0092702F"/>
    <w:rsid w:val="0093408F"/>
    <w:rsid w:val="00944061"/>
    <w:rsid w:val="0094527D"/>
    <w:rsid w:val="00945BA6"/>
    <w:rsid w:val="0095751F"/>
    <w:rsid w:val="00971771"/>
    <w:rsid w:val="00974C23"/>
    <w:rsid w:val="00982386"/>
    <w:rsid w:val="0098640A"/>
    <w:rsid w:val="009874F3"/>
    <w:rsid w:val="00993C08"/>
    <w:rsid w:val="009B0197"/>
    <w:rsid w:val="009C532D"/>
    <w:rsid w:val="009D3C1A"/>
    <w:rsid w:val="009E36A7"/>
    <w:rsid w:val="009E6E49"/>
    <w:rsid w:val="009F4600"/>
    <w:rsid w:val="009F53B6"/>
    <w:rsid w:val="00A07E02"/>
    <w:rsid w:val="00A11EC7"/>
    <w:rsid w:val="00A12FA7"/>
    <w:rsid w:val="00A15EED"/>
    <w:rsid w:val="00A251CB"/>
    <w:rsid w:val="00A27B58"/>
    <w:rsid w:val="00A40AD3"/>
    <w:rsid w:val="00A55C6D"/>
    <w:rsid w:val="00A64D96"/>
    <w:rsid w:val="00A667B9"/>
    <w:rsid w:val="00A6774E"/>
    <w:rsid w:val="00A705FA"/>
    <w:rsid w:val="00A74683"/>
    <w:rsid w:val="00A84869"/>
    <w:rsid w:val="00AA688F"/>
    <w:rsid w:val="00AA6ED2"/>
    <w:rsid w:val="00AB3688"/>
    <w:rsid w:val="00AB4134"/>
    <w:rsid w:val="00AC4D80"/>
    <w:rsid w:val="00AC57A1"/>
    <w:rsid w:val="00AD0AA9"/>
    <w:rsid w:val="00AD32EA"/>
    <w:rsid w:val="00AD5A01"/>
    <w:rsid w:val="00AE08CB"/>
    <w:rsid w:val="00AE09B0"/>
    <w:rsid w:val="00AF2B8C"/>
    <w:rsid w:val="00AF4A04"/>
    <w:rsid w:val="00B11039"/>
    <w:rsid w:val="00B15F83"/>
    <w:rsid w:val="00B32D10"/>
    <w:rsid w:val="00B36410"/>
    <w:rsid w:val="00B40612"/>
    <w:rsid w:val="00B41651"/>
    <w:rsid w:val="00B42611"/>
    <w:rsid w:val="00B42848"/>
    <w:rsid w:val="00B429C4"/>
    <w:rsid w:val="00B43B3D"/>
    <w:rsid w:val="00B45432"/>
    <w:rsid w:val="00B465A2"/>
    <w:rsid w:val="00B53591"/>
    <w:rsid w:val="00B535FF"/>
    <w:rsid w:val="00B57BB9"/>
    <w:rsid w:val="00B62462"/>
    <w:rsid w:val="00B639E2"/>
    <w:rsid w:val="00B65094"/>
    <w:rsid w:val="00B801CF"/>
    <w:rsid w:val="00B82DF6"/>
    <w:rsid w:val="00B97F09"/>
    <w:rsid w:val="00BA436C"/>
    <w:rsid w:val="00BA492D"/>
    <w:rsid w:val="00BA524D"/>
    <w:rsid w:val="00BA58B8"/>
    <w:rsid w:val="00BA7A43"/>
    <w:rsid w:val="00BB1E97"/>
    <w:rsid w:val="00BB61FD"/>
    <w:rsid w:val="00BD5B2C"/>
    <w:rsid w:val="00BD5CE4"/>
    <w:rsid w:val="00BD695C"/>
    <w:rsid w:val="00BE579F"/>
    <w:rsid w:val="00BF02A8"/>
    <w:rsid w:val="00BF46B2"/>
    <w:rsid w:val="00C02176"/>
    <w:rsid w:val="00C028E8"/>
    <w:rsid w:val="00C02B95"/>
    <w:rsid w:val="00C03088"/>
    <w:rsid w:val="00C0318B"/>
    <w:rsid w:val="00C07A33"/>
    <w:rsid w:val="00C11D83"/>
    <w:rsid w:val="00C16418"/>
    <w:rsid w:val="00C36F88"/>
    <w:rsid w:val="00C436CF"/>
    <w:rsid w:val="00C50D4A"/>
    <w:rsid w:val="00C608F9"/>
    <w:rsid w:val="00C65559"/>
    <w:rsid w:val="00C6792A"/>
    <w:rsid w:val="00C70895"/>
    <w:rsid w:val="00C71D43"/>
    <w:rsid w:val="00C80700"/>
    <w:rsid w:val="00C85A11"/>
    <w:rsid w:val="00C86129"/>
    <w:rsid w:val="00CA3588"/>
    <w:rsid w:val="00CC5AC7"/>
    <w:rsid w:val="00CD33ED"/>
    <w:rsid w:val="00CD5FF4"/>
    <w:rsid w:val="00CE25AA"/>
    <w:rsid w:val="00CE418A"/>
    <w:rsid w:val="00CE6225"/>
    <w:rsid w:val="00CF0C04"/>
    <w:rsid w:val="00D07BBC"/>
    <w:rsid w:val="00D174AB"/>
    <w:rsid w:val="00D20C82"/>
    <w:rsid w:val="00D26F07"/>
    <w:rsid w:val="00D367ED"/>
    <w:rsid w:val="00D40BF4"/>
    <w:rsid w:val="00D43E44"/>
    <w:rsid w:val="00D45968"/>
    <w:rsid w:val="00D530AE"/>
    <w:rsid w:val="00D55749"/>
    <w:rsid w:val="00D600D2"/>
    <w:rsid w:val="00D7202C"/>
    <w:rsid w:val="00D91EAD"/>
    <w:rsid w:val="00D965AF"/>
    <w:rsid w:val="00D9736A"/>
    <w:rsid w:val="00DA27B4"/>
    <w:rsid w:val="00DA3E5A"/>
    <w:rsid w:val="00DB768D"/>
    <w:rsid w:val="00DC4434"/>
    <w:rsid w:val="00DC7D54"/>
    <w:rsid w:val="00DD1201"/>
    <w:rsid w:val="00DD3987"/>
    <w:rsid w:val="00DF21AF"/>
    <w:rsid w:val="00E04828"/>
    <w:rsid w:val="00E20091"/>
    <w:rsid w:val="00E21F48"/>
    <w:rsid w:val="00E268B2"/>
    <w:rsid w:val="00E307A5"/>
    <w:rsid w:val="00E32967"/>
    <w:rsid w:val="00E32F8B"/>
    <w:rsid w:val="00E35F1C"/>
    <w:rsid w:val="00E44CFC"/>
    <w:rsid w:val="00E518BC"/>
    <w:rsid w:val="00E52BB6"/>
    <w:rsid w:val="00E54759"/>
    <w:rsid w:val="00E60CEB"/>
    <w:rsid w:val="00E65166"/>
    <w:rsid w:val="00E704FE"/>
    <w:rsid w:val="00E70A97"/>
    <w:rsid w:val="00E74D0C"/>
    <w:rsid w:val="00E870A5"/>
    <w:rsid w:val="00E8778D"/>
    <w:rsid w:val="00E9528B"/>
    <w:rsid w:val="00E96C25"/>
    <w:rsid w:val="00EB2B17"/>
    <w:rsid w:val="00EC185E"/>
    <w:rsid w:val="00ED0770"/>
    <w:rsid w:val="00ED09B3"/>
    <w:rsid w:val="00ED721B"/>
    <w:rsid w:val="00EE1E89"/>
    <w:rsid w:val="00EE56A9"/>
    <w:rsid w:val="00EE68E8"/>
    <w:rsid w:val="00EF3F3B"/>
    <w:rsid w:val="00EF5E1F"/>
    <w:rsid w:val="00EF69F4"/>
    <w:rsid w:val="00F12772"/>
    <w:rsid w:val="00F1340C"/>
    <w:rsid w:val="00F158BD"/>
    <w:rsid w:val="00F161CB"/>
    <w:rsid w:val="00F213D1"/>
    <w:rsid w:val="00F22AEA"/>
    <w:rsid w:val="00F252DE"/>
    <w:rsid w:val="00F252F0"/>
    <w:rsid w:val="00F442B7"/>
    <w:rsid w:val="00F445EE"/>
    <w:rsid w:val="00F45634"/>
    <w:rsid w:val="00F47CC6"/>
    <w:rsid w:val="00F577ED"/>
    <w:rsid w:val="00F86871"/>
    <w:rsid w:val="00F96E8A"/>
    <w:rsid w:val="00FA0AAE"/>
    <w:rsid w:val="00FA2F08"/>
    <w:rsid w:val="00FB1D5A"/>
    <w:rsid w:val="00FD190A"/>
    <w:rsid w:val="00FD1B26"/>
    <w:rsid w:val="00FD24AB"/>
    <w:rsid w:val="00FD574B"/>
    <w:rsid w:val="00FD6B2B"/>
    <w:rsid w:val="00FE2505"/>
    <w:rsid w:val="00FE2F65"/>
    <w:rsid w:val="00FE6091"/>
    <w:rsid w:val="00FF1F1E"/>
    <w:rsid w:val="00FF21D3"/>
    <w:rsid w:val="00FF432B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D87B2D"/>
  <w15:chartTrackingRefBased/>
  <w15:docId w15:val="{18CC0066-C8AC-4DEE-B195-ADAEA8BCC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702F"/>
    <w:pPr>
      <w:widowControl w:val="0"/>
      <w:wordWrap w:val="0"/>
      <w:autoSpaceDE w:val="0"/>
      <w:autoSpaceDN w:val="0"/>
      <w:spacing w:after="0" w:line="480" w:lineRule="auto"/>
    </w:pPr>
    <w:rPr>
      <w:rFonts w:ascii="Times New Roman" w:eastAsia="Times New Roman" w:hAnsi="Times New Roman"/>
      <w:sz w:val="22"/>
    </w:rPr>
  </w:style>
  <w:style w:type="paragraph" w:styleId="1">
    <w:name w:val="heading 1"/>
    <w:basedOn w:val="a"/>
    <w:next w:val="a"/>
    <w:link w:val="1Char"/>
    <w:uiPriority w:val="9"/>
    <w:qFormat/>
    <w:rsid w:val="004C0187"/>
    <w:pPr>
      <w:keepNext/>
      <w:outlineLvl w:val="0"/>
    </w:pPr>
    <w:rPr>
      <w:rFonts w:eastAsiaTheme="majorEastAsia" w:cstheme="majorBidi"/>
      <w:b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702F"/>
    <w:pPr>
      <w:keepNext/>
      <w:outlineLvl w:val="1"/>
    </w:pPr>
    <w:rPr>
      <w:rFonts w:cstheme="majorBidi"/>
      <w:b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92702F"/>
    <w:pPr>
      <w:keepNext/>
      <w:outlineLvl w:val="2"/>
    </w:pPr>
    <w:rPr>
      <w:rFonts w:eastAsiaTheme="majorEastAsia" w:cstheme="majorBidi"/>
      <w:b/>
      <w:i/>
      <w:sz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945BA6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C5AC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제목 1 Char"/>
    <w:basedOn w:val="a0"/>
    <w:link w:val="1"/>
    <w:uiPriority w:val="9"/>
    <w:rsid w:val="004C0187"/>
    <w:rPr>
      <w:rFonts w:ascii="Times New Roman" w:eastAsiaTheme="majorEastAsia" w:hAnsi="Times New Roman" w:cstheme="majorBidi"/>
      <w:b/>
      <w:sz w:val="28"/>
      <w:szCs w:val="28"/>
    </w:rPr>
  </w:style>
  <w:style w:type="paragraph" w:styleId="a4">
    <w:name w:val="Date"/>
    <w:basedOn w:val="a"/>
    <w:next w:val="a"/>
    <w:link w:val="Char"/>
    <w:uiPriority w:val="99"/>
    <w:semiHidden/>
    <w:unhideWhenUsed/>
    <w:rsid w:val="00CC5AC7"/>
  </w:style>
  <w:style w:type="character" w:customStyle="1" w:styleId="Char">
    <w:name w:val="날짜 Char"/>
    <w:basedOn w:val="a0"/>
    <w:link w:val="a4"/>
    <w:uiPriority w:val="99"/>
    <w:semiHidden/>
    <w:rsid w:val="00CC5AC7"/>
  </w:style>
  <w:style w:type="paragraph" w:styleId="a5">
    <w:name w:val="header"/>
    <w:basedOn w:val="a"/>
    <w:link w:val="Char0"/>
    <w:uiPriority w:val="99"/>
    <w:unhideWhenUsed/>
    <w:rsid w:val="00CC5AC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CC5AC7"/>
  </w:style>
  <w:style w:type="paragraph" w:styleId="a6">
    <w:name w:val="footer"/>
    <w:basedOn w:val="a"/>
    <w:link w:val="Char1"/>
    <w:uiPriority w:val="99"/>
    <w:unhideWhenUsed/>
    <w:rsid w:val="00CC5AC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CC5AC7"/>
  </w:style>
  <w:style w:type="paragraph" w:customStyle="1" w:styleId="abst">
    <w:name w:val="abst"/>
    <w:basedOn w:val="a"/>
    <w:link w:val="abstChar"/>
    <w:rsid w:val="00CC5AC7"/>
    <w:pPr>
      <w:widowControl/>
      <w:wordWrap/>
      <w:autoSpaceDE/>
      <w:autoSpaceDN/>
    </w:pPr>
    <w:rPr>
      <w:rFonts w:eastAsia="Arial Unicode MS" w:cs="Times New Roman"/>
      <w:b/>
    </w:rPr>
  </w:style>
  <w:style w:type="character" w:customStyle="1" w:styleId="abstChar">
    <w:name w:val="abst Char"/>
    <w:basedOn w:val="a0"/>
    <w:link w:val="abst"/>
    <w:rsid w:val="00CC5AC7"/>
    <w:rPr>
      <w:rFonts w:ascii="Times New Roman" w:eastAsia="Arial Unicode MS" w:hAnsi="Times New Roman" w:cs="Times New Roman"/>
      <w:b/>
    </w:rPr>
  </w:style>
  <w:style w:type="paragraph" w:styleId="TOC">
    <w:name w:val="TOC Heading"/>
    <w:basedOn w:val="1"/>
    <w:next w:val="a"/>
    <w:uiPriority w:val="39"/>
    <w:semiHidden/>
    <w:unhideWhenUsed/>
    <w:qFormat/>
    <w:rsid w:val="00CC5AC7"/>
    <w:pPr>
      <w:keepLines/>
      <w:widowControl/>
      <w:wordWrap/>
      <w:autoSpaceDE/>
      <w:autoSpaceDN/>
      <w:spacing w:before="480"/>
      <w:jc w:val="left"/>
      <w:outlineLvl w:val="9"/>
    </w:pPr>
    <w:rPr>
      <w:b w:val="0"/>
      <w:bCs/>
      <w:color w:val="2F5496" w:themeColor="accent1" w:themeShade="BF"/>
      <w:kern w:val="0"/>
    </w:rPr>
  </w:style>
  <w:style w:type="paragraph" w:styleId="a7">
    <w:name w:val="Balloon Text"/>
    <w:basedOn w:val="a"/>
    <w:link w:val="Char2"/>
    <w:uiPriority w:val="99"/>
    <w:semiHidden/>
    <w:unhideWhenUsed/>
    <w:rsid w:val="00CC5AC7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CC5AC7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List Paragraph"/>
    <w:basedOn w:val="a"/>
    <w:uiPriority w:val="34"/>
    <w:qFormat/>
    <w:rsid w:val="00CC5AC7"/>
    <w:pPr>
      <w:spacing w:after="160" w:line="259" w:lineRule="auto"/>
      <w:ind w:leftChars="400" w:left="800"/>
    </w:pPr>
  </w:style>
  <w:style w:type="paragraph" w:styleId="a9">
    <w:name w:val="caption"/>
    <w:basedOn w:val="a"/>
    <w:next w:val="a"/>
    <w:uiPriority w:val="35"/>
    <w:unhideWhenUsed/>
    <w:qFormat/>
    <w:rsid w:val="00CC5AC7"/>
    <w:rPr>
      <w:b/>
      <w:bCs/>
      <w:szCs w:val="20"/>
    </w:rPr>
  </w:style>
  <w:style w:type="paragraph" w:customStyle="1" w:styleId="xl68">
    <w:name w:val="xl68"/>
    <w:basedOn w:val="a"/>
    <w:rsid w:val="00CC5AC7"/>
    <w:pPr>
      <w:wordWrap/>
      <w:spacing w:line="240" w:lineRule="auto"/>
      <w:jc w:val="center"/>
      <w:textAlignment w:val="center"/>
    </w:pPr>
    <w:rPr>
      <w:rFonts w:ascii="굴림" w:eastAsia="굴림" w:hAnsi="굴림" w:cs="굴림"/>
      <w:color w:val="000000"/>
      <w:kern w:val="0"/>
    </w:rPr>
  </w:style>
  <w:style w:type="paragraph" w:customStyle="1" w:styleId="xl69">
    <w:name w:val="xl69"/>
    <w:basedOn w:val="a"/>
    <w:rsid w:val="00CC5AC7"/>
    <w:pPr>
      <w:wordWrap/>
      <w:spacing w:line="240" w:lineRule="auto"/>
      <w:jc w:val="center"/>
      <w:textAlignment w:val="center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styleId="aa">
    <w:name w:val="footnote text"/>
    <w:basedOn w:val="a"/>
    <w:link w:val="Char3"/>
    <w:uiPriority w:val="99"/>
    <w:semiHidden/>
    <w:unhideWhenUsed/>
    <w:rsid w:val="00CC5AC7"/>
    <w:pPr>
      <w:snapToGrid w:val="0"/>
      <w:jc w:val="left"/>
    </w:pPr>
  </w:style>
  <w:style w:type="character" w:customStyle="1" w:styleId="Char3">
    <w:name w:val="각주 텍스트 Char"/>
    <w:basedOn w:val="a0"/>
    <w:link w:val="aa"/>
    <w:uiPriority w:val="99"/>
    <w:semiHidden/>
    <w:rsid w:val="00CC5AC7"/>
  </w:style>
  <w:style w:type="character" w:styleId="ab">
    <w:name w:val="footnote reference"/>
    <w:basedOn w:val="a0"/>
    <w:uiPriority w:val="99"/>
    <w:semiHidden/>
    <w:unhideWhenUsed/>
    <w:rsid w:val="00CC5AC7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Char"/>
    <w:rsid w:val="00CC5AC7"/>
    <w:pPr>
      <w:jc w:val="center"/>
    </w:pPr>
    <w:rPr>
      <w:rFonts w:ascii="맑은 고딕" w:eastAsia="맑은 고딕" w:hAnsi="맑은 고딕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CC5AC7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CC5AC7"/>
    <w:pPr>
      <w:spacing w:line="240" w:lineRule="auto"/>
      <w:jc w:val="distribute"/>
    </w:pPr>
    <w:rPr>
      <w:rFonts w:ascii="맑은 고딕" w:eastAsia="맑은 고딕" w:hAnsi="맑은 고딕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CC5AC7"/>
    <w:rPr>
      <w:rFonts w:ascii="맑은 고딕" w:eastAsia="맑은 고딕" w:hAnsi="맑은 고딕"/>
      <w:noProof/>
    </w:rPr>
  </w:style>
  <w:style w:type="paragraph" w:styleId="ac">
    <w:name w:val="Normal (Web)"/>
    <w:basedOn w:val="a"/>
    <w:uiPriority w:val="99"/>
    <w:unhideWhenUsed/>
    <w:rsid w:val="00CC5AC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character" w:styleId="ad">
    <w:name w:val="annotation reference"/>
    <w:basedOn w:val="a0"/>
    <w:uiPriority w:val="99"/>
    <w:semiHidden/>
    <w:unhideWhenUsed/>
    <w:rsid w:val="00CC5AC7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CC5AC7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CC5AC7"/>
  </w:style>
  <w:style w:type="paragraph" w:styleId="af">
    <w:name w:val="annotation subject"/>
    <w:basedOn w:val="ae"/>
    <w:next w:val="ae"/>
    <w:link w:val="Char5"/>
    <w:uiPriority w:val="99"/>
    <w:semiHidden/>
    <w:unhideWhenUsed/>
    <w:rsid w:val="00CC5AC7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CC5AC7"/>
    <w:rPr>
      <w:b/>
      <w:bCs/>
    </w:rPr>
  </w:style>
  <w:style w:type="paragraph" w:customStyle="1" w:styleId="Abstract">
    <w:name w:val="Abstract"/>
    <w:basedOn w:val="a"/>
    <w:next w:val="a"/>
    <w:rsid w:val="009D3C1A"/>
    <w:pPr>
      <w:widowControl/>
      <w:wordWrap/>
      <w:autoSpaceDE/>
      <w:autoSpaceDN/>
      <w:spacing w:before="360" w:after="300" w:line="360" w:lineRule="auto"/>
      <w:ind w:left="720" w:right="567"/>
      <w:jc w:val="left"/>
    </w:pPr>
    <w:rPr>
      <w:rFonts w:cs="Times New Roman"/>
      <w:kern w:val="0"/>
      <w:szCs w:val="24"/>
      <w:lang w:val="en-GB" w:eastAsia="en-GB"/>
    </w:rPr>
  </w:style>
  <w:style w:type="character" w:customStyle="1" w:styleId="2Char">
    <w:name w:val="제목 2 Char"/>
    <w:basedOn w:val="a0"/>
    <w:link w:val="2"/>
    <w:uiPriority w:val="9"/>
    <w:rsid w:val="0092702F"/>
    <w:rPr>
      <w:rFonts w:ascii="Times New Roman" w:eastAsia="Times New Roman" w:hAnsi="Times New Roman" w:cstheme="majorBidi"/>
      <w:b/>
      <w:sz w:val="24"/>
    </w:rPr>
  </w:style>
  <w:style w:type="character" w:customStyle="1" w:styleId="3Char">
    <w:name w:val="제목 3 Char"/>
    <w:basedOn w:val="a0"/>
    <w:link w:val="3"/>
    <w:uiPriority w:val="9"/>
    <w:rsid w:val="0092702F"/>
    <w:rPr>
      <w:rFonts w:ascii="Times New Roman" w:eastAsiaTheme="majorEastAsia" w:hAnsi="Times New Roman" w:cstheme="majorBidi"/>
      <w:b/>
      <w:i/>
      <w:sz w:val="24"/>
    </w:rPr>
  </w:style>
  <w:style w:type="paragraph" w:customStyle="1" w:styleId="Acknowledgements">
    <w:name w:val="Acknowledgements"/>
    <w:basedOn w:val="a"/>
    <w:next w:val="a"/>
    <w:rsid w:val="00B42611"/>
    <w:pPr>
      <w:widowControl/>
      <w:wordWrap/>
      <w:autoSpaceDE/>
      <w:autoSpaceDN/>
      <w:spacing w:before="120" w:line="360" w:lineRule="auto"/>
      <w:jc w:val="left"/>
    </w:pPr>
    <w:rPr>
      <w:rFonts w:eastAsiaTheme="minorEastAsia" w:cs="Times New Roman"/>
      <w:kern w:val="0"/>
      <w:szCs w:val="24"/>
      <w:lang w:val="en-GB" w:eastAsia="en-GB"/>
    </w:rPr>
  </w:style>
  <w:style w:type="paragraph" w:styleId="af0">
    <w:name w:val="Title"/>
    <w:basedOn w:val="a"/>
    <w:next w:val="a"/>
    <w:link w:val="Char6"/>
    <w:uiPriority w:val="10"/>
    <w:qFormat/>
    <w:rsid w:val="0087770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6">
    <w:name w:val="제목 Char"/>
    <w:basedOn w:val="a0"/>
    <w:link w:val="af0"/>
    <w:uiPriority w:val="10"/>
    <w:rsid w:val="0087770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pple-converted-space">
    <w:name w:val="apple-converted-space"/>
    <w:basedOn w:val="a0"/>
    <w:rsid w:val="00945BA6"/>
  </w:style>
  <w:style w:type="character" w:styleId="af1">
    <w:name w:val="Strong"/>
    <w:basedOn w:val="a0"/>
    <w:uiPriority w:val="22"/>
    <w:qFormat/>
    <w:rsid w:val="00945BA6"/>
    <w:rPr>
      <w:b/>
      <w:bCs/>
    </w:rPr>
  </w:style>
  <w:style w:type="character" w:styleId="af2">
    <w:name w:val="Hyperlink"/>
    <w:basedOn w:val="a0"/>
    <w:uiPriority w:val="99"/>
    <w:unhideWhenUsed/>
    <w:rsid w:val="00945BA6"/>
    <w:rPr>
      <w:color w:val="0563C1" w:themeColor="hyperlink"/>
      <w:u w:val="single"/>
    </w:rPr>
  </w:style>
  <w:style w:type="character" w:customStyle="1" w:styleId="4Char">
    <w:name w:val="제목 4 Char"/>
    <w:basedOn w:val="a0"/>
    <w:link w:val="4"/>
    <w:uiPriority w:val="9"/>
    <w:rsid w:val="00945BA6"/>
    <w:rPr>
      <w:rFonts w:ascii="Times New Roman" w:eastAsia="Times New Roman" w:hAnsi="Times New Roman"/>
      <w:b/>
      <w:bCs/>
      <w:sz w:val="24"/>
    </w:rPr>
  </w:style>
  <w:style w:type="character" w:styleId="af3">
    <w:name w:val="line number"/>
    <w:basedOn w:val="a0"/>
    <w:uiPriority w:val="99"/>
    <w:semiHidden/>
    <w:unhideWhenUsed/>
    <w:rsid w:val="001A67B8"/>
  </w:style>
  <w:style w:type="paragraph" w:customStyle="1" w:styleId="CP">
    <w:name w:val="CP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6D4321"/>
      <w:kern w:val="0"/>
      <w:sz w:val="24"/>
      <w:szCs w:val="24"/>
      <w:lang w:eastAsia="en-US"/>
    </w:rPr>
  </w:style>
  <w:style w:type="paragraph" w:customStyle="1" w:styleId="TCH">
    <w:name w:val="TCH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6D4321"/>
      <w:kern w:val="0"/>
      <w:sz w:val="24"/>
      <w:szCs w:val="24"/>
      <w:lang w:eastAsia="en-US"/>
    </w:rPr>
  </w:style>
  <w:style w:type="paragraph" w:customStyle="1" w:styleId="TT">
    <w:name w:val="TT"/>
    <w:basedOn w:val="a"/>
    <w:rsid w:val="00BF46B2"/>
    <w:pPr>
      <w:widowControl/>
      <w:wordWrap/>
      <w:autoSpaceDE/>
      <w:autoSpaceDN/>
      <w:spacing w:before="120" w:after="120" w:line="240" w:lineRule="auto"/>
      <w:jc w:val="left"/>
    </w:pPr>
    <w:rPr>
      <w:rFonts w:eastAsiaTheme="minorEastAsia" w:cs="Times New Roman"/>
      <w:color w:val="007474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485A4F-14D2-4098-B86B-16CB70C29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a Young</dc:creator>
  <cp:keywords/>
  <dc:description/>
  <cp:lastModifiedBy>jeaho02@outlook.kr</cp:lastModifiedBy>
  <cp:revision>2</cp:revision>
  <cp:lastPrinted>2020-04-22T11:10:00Z</cp:lastPrinted>
  <dcterms:created xsi:type="dcterms:W3CDTF">2023-10-09T06:07:00Z</dcterms:created>
  <dcterms:modified xsi:type="dcterms:W3CDTF">2023-10-09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01d60dc0d45446902a7643256928eeab01ac29b5cafe0ec3a22732b65000a7</vt:lpwstr>
  </property>
  <property fmtid="{D5CDD505-2E9C-101B-9397-08002B2CF9AE}" pid="3" name="_DocHome">
    <vt:i4>-776815434</vt:i4>
  </property>
</Properties>
</file>